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refighter</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4262586a9f5405448a2ebf9506d5c3f6dd86553"/>
    <w:p>
      <w:pPr>
        <w:pStyle w:val="Heading1"/>
      </w:pPr>
      <w:r>
        <w:t xml:space="preserve">Internship Application Letter for Firefighter Training Program in Valencia,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t xml:space="preserve">Conselleria de Interior y Administración Local</w:t>
      </w:r>
      <w:r>
        <w:br/>
      </w:r>
      <w:r>
        <w:t xml:space="preserve">Generalitat Valenciana - Valencia Fire Service (Bomberos Valencianos)</w:t>
      </w:r>
      <w:r>
        <w:br/>
      </w:r>
      <w:r>
        <w:t xml:space="preserve">Plaça del Ayuntamiento, s/n</w:t>
      </w:r>
      <w:r>
        <w:br/>
      </w:r>
      <w:r>
        <w:t xml:space="preserve">46001 Valencia, Spain</w:t>
      </w:r>
    </w:p>
    <w:p>
      <w:pPr>
        <w:pStyle w:val="BodyText"/>
      </w:pPr>
      <w:r>
        <w:t xml:space="preserve">Dear Hiring Committee,</w:t>
      </w:r>
    </w:p>
    <w:p>
      <w:pPr>
        <w:pStyle w:val="BodyText"/>
      </w:pPr>
      <w:r>
        <w:t xml:space="preserve">I am writing to express my profound enthusiasm for the Firefighter Internship Program offered by the Valencia Fire Service (Bomberos Valencianos) under the Generalitat Valenciana. As a dedicated and physically resilient candidate with academic training in Emergency Management and hands-on community safety initiatives, I am eager to contribute to Spain’s esteemed fire service while immersing myself in the vibrant cultural and operational landscape of Valencia. This</w:t>
      </w:r>
      <w:r>
        <w:t xml:space="preserve"> </w:t>
      </w:r>
      <w:r>
        <w:rPr>
          <w:bCs/>
          <w:b/>
        </w:rPr>
        <w:t xml:space="preserve">Internship Application Letter</w:t>
      </w:r>
      <w:r>
        <w:t xml:space="preserve"> </w:t>
      </w:r>
      <w:r>
        <w:t xml:space="preserve">formally outlines my qualifications, unwavering commitment to public safety, and deep admiration for the firefighting profession within</w:t>
      </w:r>
      <w:r>
        <w:t xml:space="preserve"> </w:t>
      </w:r>
      <w:r>
        <w:rPr>
          <w:bCs/>
          <w:b/>
        </w:rPr>
        <w:t xml:space="preserve">Spain Valencia</w:t>
      </w:r>
      <w:r>
        <w:t xml:space="preserve">.</w:t>
      </w:r>
    </w:p>
    <w:p>
      <w:pPr>
        <w:pStyle w:val="BodyText"/>
      </w:pPr>
      <w:r>
        <w:t xml:space="preserve">The role of a Firefighter in Spain represents far more than technical skill—it embodies civic duty, community solidarity, and unwavering courage. In Valencia specifically, where the confluence of dense urban centers like the historic city center (Ciutat Vella), expansive coastal areas (Costa Blanca), and seasonal tourism influx creates unique emergency challenges, this profession demands exceptional adaptability. I have closely studied how Bomberos Valencianos respond to incidents ranging from heatwave-related emergencies in our Mediterranean climate to complex rescue operations along the Turia River and Valencia’s iconic beaches. My aspiration is not merely to observe these operations but to actively participate as a future firefighter within this critical institution, learning directly from seasoned professionals who safeguard the well-being of over 3 million Valencians.</w:t>
      </w:r>
    </w:p>
    <w:p>
      <w:pPr>
        <w:pStyle w:val="BodyText"/>
      </w:pPr>
      <w:r>
        <w:t xml:space="preserve">My academic background at the Universitat Politècnica de València (UPV), where I completed a Bachelor’s in Emergency Response Management with a focus on disaster mitigation, has provided me with foundational knowledge directly applicable to this</w:t>
      </w:r>
      <w:r>
        <w:t xml:space="preserve"> </w:t>
      </w:r>
      <w:r>
        <w:rPr>
          <w:bCs/>
          <w:b/>
        </w:rPr>
        <w:t xml:space="preserve">Internship Application Letter</w:t>
      </w:r>
      <w:r>
        <w:t xml:space="preserve">. Coursework included advanced modules on fire dynamics, hazardous materials handling, and crisis communication systems aligned with Spanish Civil Protection protocols (Protección Civil). I also completed a practical module in the "Valencia Emergency Simulation Center," where I trained using equipment mirroring that used by Bomberos Valencianos—such as thermal imaging cameras and hydraulic rescue tools. This experience deepened my understanding of how local terrain, weather patterns (particularly summer heatwaves reaching 40°C+), and urban density shape firefighting strategies in</w:t>
      </w:r>
      <w:r>
        <w:t xml:space="preserve"> </w:t>
      </w:r>
      <w:r>
        <w:rPr>
          <w:bCs/>
          <w:b/>
        </w:rPr>
        <w:t xml:space="preserve">Spain Valencia</w:t>
      </w:r>
      <w:r>
        <w:t xml:space="preserve">. I am proficient in Spanish (C1 level) with foundational Valencian language skills, ensuring seamless communication within the team and community—essential for trust-building during emergencies.</w:t>
      </w:r>
    </w:p>
    <w:p>
      <w:pPr>
        <w:pStyle w:val="BodyText"/>
      </w:pPr>
      <w:r>
        <w:t xml:space="preserve">Beyond academics, I have actively pursued opportunities to serve Valencia’s community. As a volunteer firefighter assistant with the Local Civil Protection Group of Burjassot (a municipality adjacent to Valencia City), I supported logistics for fire prevention campaigns targeting elderly residents in high-risk neighborhoods. During a recent summer heatwave, I assisted in distributing cooling kits and conducting fire-safety workshops at local community centers—skills directly transferable to Bomberos Valencianos’ proactive community engagement initiatives. Furthermore, my six-month internship with the Valencia City Council’s Disaster Preparedness Office involved analyzing incident reports from 2021–2023, identifying patterns in urban fires linked to electrical faults in older buildings (common across Valencia’s historic districts). This work reinforced my understanding of how local infrastructure demands tailored firefighting approaches—something I am eager to learn under the mentorship of your service.</w:t>
      </w:r>
    </w:p>
    <w:p>
      <w:pPr>
        <w:pStyle w:val="BodyText"/>
      </w:pPr>
      <w:r>
        <w:t xml:space="preserve">What excites me most about this internship opportunity is its emphasis on integrating theoretical knowledge with real-world application within Valencia’s dynamic environment. The Generalitat Valenciana’s focus on "fire prevention as the cornerstone of public safety" aligns perfectly with my philosophy. I am particularly drawn to your program’s structured training in wildfire management—a growing concern in Valencia Province due to drought conditions exacerbated by climate change—and urban search-and-rescue techniques for complex structures like Valencia’s historic La Lonja building. I understand that this</w:t>
      </w:r>
      <w:r>
        <w:t xml:space="preserve"> </w:t>
      </w:r>
      <w:r>
        <w:rPr>
          <w:bCs/>
          <w:b/>
        </w:rPr>
        <w:t xml:space="preserve">Firefighter</w:t>
      </w:r>
      <w:r>
        <w:t xml:space="preserve"> </w:t>
      </w:r>
      <w:r>
        <w:t xml:space="preserve">internship requires rigorous physical conditioning, mental resilience, and a commitment to continuous learning—qualities I have consistently demonstrated through my involvement in cross-country running (a discipline requiring endurance) and crisis simulation drills at UPV.</w:t>
      </w:r>
    </w:p>
    <w:p>
      <w:pPr>
        <w:pStyle w:val="BodyText"/>
      </w:pPr>
      <w:r>
        <w:t xml:space="preserve">I recognize that the path to becoming a certified Firefighter in Spain involves dedication beyond an internship. The Conselleria de Interior’s rigorous training framework, which includes both classroom instruction and field exercises at stations across Valencia Province, represents the gold standard I aspire to join. My goal is not only to gain practical experience but also to absorb the culture of service that defines Bomberos Valencianos—a tradition rooted in Valencian values of *sobremesa* (shared conversation over meals) and collective responsibility. I am prepared to fully commit to the internship’s demanding schedule, including night shifts, weekend duties, and physical training sessions that mirror those required for full-time firefighters in</w:t>
      </w:r>
      <w:r>
        <w:t xml:space="preserve"> </w:t>
      </w:r>
      <w:r>
        <w:rPr>
          <w:bCs/>
          <w:b/>
        </w:rPr>
        <w:t xml:space="preserve">Spain Valencia</w:t>
      </w:r>
      <w:r>
        <w:t xml:space="preserve">.</w:t>
      </w:r>
    </w:p>
    <w:p>
      <w:pPr>
        <w:pStyle w:val="BodyText"/>
      </w:pPr>
      <w:r>
        <w:t xml:space="preserve">Valencia’s identity is deeply intertwined with its emergency services—whether protecting the UNESCO-listed Turia Gardens during summer events or responding to coastal incidents at Albufera Natural Park. As a candidate who has lived and studied in Valencia for three years, I understand the community’s trust in its fire service. I am not merely applying for an internship; I seek to become part of a legacy that has safeguarded Valencia since 1895 when the first municipal fire station opened at Plaça de la Reina. My ultimate ambition is to serve as a lifelong Firefighter for the Generalitat Valenciana, contributing to innovations in emergency response that prioritize both human and environmental safety across our region.</w:t>
      </w:r>
    </w:p>
    <w:p>
      <w:pPr>
        <w:pStyle w:val="BodyText"/>
      </w:pPr>
      <w:r>
        <w:t xml:space="preserve">I am confident that my academic rigor, community service experience, physical preparedness, and profound respect for Valencia’s cultural context make me an ideal candidate for this critical opportunity. I have attached my CV detailing further qualifications and references from UPV faculty who have observed my dedication to public safety. Thank you for considering my application. I welcome the chance to discuss how my skills align with your team’s mission during an interview at your earliest convenience.</w:t>
      </w:r>
    </w:p>
    <w:p>
      <w:pPr>
        <w:pStyle w:val="BodyText"/>
      </w:pPr>
      <w:r>
        <w:t xml:space="preserve">With sincere respect and commitment to serving Valencia,</w:t>
      </w:r>
    </w:p>
    <w:p>
      <w:pPr>
        <w:pStyle w:val="BodyText"/>
      </w:pPr>
      <w:r>
        <w:rPr>
          <w:bCs/>
          <w:b/>
        </w:rPr>
        <w:t xml:space="preserve">[Your Full Name]</w:t>
      </w:r>
      <w:r>
        <w:br/>
      </w:r>
      <w:r>
        <w:t xml:space="preserve">Student ID: UPV-EMR-2023</w:t>
      </w:r>
      <w:r>
        <w:br/>
      </w:r>
      <w:r>
        <w:t xml:space="preserve">Email: [your.email@upv.es]</w:t>
      </w:r>
      <w:r>
        <w:br/>
      </w:r>
      <w:r>
        <w:t xml:space="preserve">Phone: +34 6XX XXX XXX</w:t>
      </w:r>
      <w:r>
        <w:br/>
      </w:r>
      <w:r>
        <w:t xml:space="preserve">Address: Calle de la Paz, 15, Valencia 46001</w:t>
      </w:r>
    </w:p>
    <w:p>
      <w:pPr>
        <w:pStyle w:val="BodyText"/>
      </w:pPr>
      <w:r>
        <w:rPr>
          <w:iCs/>
          <w:i/>
        </w:rPr>
        <w:t xml:space="preserve">Enclosures:</w:t>
      </w:r>
      <w:r>
        <w:t xml:space="preserve"> </w:t>
      </w:r>
      <w:r>
        <w:t xml:space="preserve">Curriculum Vitae, Academic Transcripts,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refighter Position - Valencia, Spain</dc:title>
  <dc:creator/>
  <dc:language>en</dc:language>
  <cp:keywords/>
  <dcterms:created xsi:type="dcterms:W3CDTF">2026-05-02T07:08:39Z</dcterms:created>
  <dcterms:modified xsi:type="dcterms:W3CDTF">2026-05-02T07:08:39Z</dcterms:modified>
</cp:coreProperties>
</file>

<file path=docProps/custom.xml><?xml version="1.0" encoding="utf-8"?>
<Properties xmlns="http://schemas.openxmlformats.org/officeDocument/2006/custom-properties" xmlns:vt="http://schemas.openxmlformats.org/officeDocument/2006/docPropsVTypes"/>
</file>